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D2AA1" w14:textId="77777777" w:rsidR="00CA118F" w:rsidRDefault="00051B19" w:rsidP="00051B19">
      <w:pPr>
        <w:rPr>
          <w:b/>
          <w:sz w:val="32"/>
        </w:rPr>
      </w:pPr>
      <w:r w:rsidRPr="004B192B">
        <w:rPr>
          <w:b/>
          <w:sz w:val="32"/>
        </w:rPr>
        <w:t xml:space="preserve">[CS-8395 </w:t>
      </w:r>
      <w:r w:rsidR="00CA118F">
        <w:rPr>
          <w:b/>
          <w:sz w:val="32"/>
        </w:rPr>
        <w:t>Spring</w:t>
      </w:r>
      <w:r w:rsidRPr="004B192B">
        <w:rPr>
          <w:b/>
          <w:sz w:val="32"/>
        </w:rPr>
        <w:t xml:space="preserve"> 20</w:t>
      </w:r>
      <w:r w:rsidR="00CA118F">
        <w:rPr>
          <w:b/>
          <w:sz w:val="32"/>
        </w:rPr>
        <w:t>20</w:t>
      </w:r>
      <w:r w:rsidRPr="004B192B">
        <w:rPr>
          <w:b/>
          <w:sz w:val="32"/>
        </w:rPr>
        <w:t xml:space="preserve">] </w:t>
      </w:r>
    </w:p>
    <w:p w14:paraId="0F50E7B8" w14:textId="1304FF91" w:rsidR="00051B19" w:rsidRDefault="00051B19" w:rsidP="00CA118F">
      <w:pPr>
        <w:jc w:val="center"/>
        <w:rPr>
          <w:b/>
          <w:sz w:val="32"/>
        </w:rPr>
      </w:pPr>
      <w:r w:rsidRPr="004B192B">
        <w:rPr>
          <w:b/>
          <w:sz w:val="32"/>
        </w:rPr>
        <w:t>Deep Learning in Medical Image Computing</w:t>
      </w:r>
    </w:p>
    <w:p w14:paraId="7BFEC90C" w14:textId="7BE381C8" w:rsidR="007F1899" w:rsidRDefault="007F1899" w:rsidP="00051B19">
      <w:pPr>
        <w:rPr>
          <w:b/>
          <w:color w:val="C00000"/>
          <w:sz w:val="32"/>
        </w:rPr>
      </w:pPr>
      <w:r w:rsidRPr="007F1899">
        <w:rPr>
          <w:b/>
          <w:color w:val="C00000"/>
          <w:sz w:val="32"/>
        </w:rPr>
        <w:t>* Please print and bring it before each class</w:t>
      </w:r>
    </w:p>
    <w:p w14:paraId="61F6DBA0" w14:textId="77777777" w:rsidR="007F1899" w:rsidRPr="007F1899" w:rsidRDefault="007F1899" w:rsidP="00051B19">
      <w:pPr>
        <w:rPr>
          <w:b/>
          <w:color w:val="C00000"/>
          <w:sz w:val="32"/>
        </w:rPr>
      </w:pPr>
    </w:p>
    <w:p w14:paraId="1A2FADF1" w14:textId="11313481" w:rsidR="00051B19" w:rsidRDefault="00051B19">
      <w:r>
        <w:t>Name:</w:t>
      </w:r>
      <w:r w:rsidR="007272BC">
        <w:t xml:space="preserve"> Daniel Yan</w:t>
      </w:r>
    </w:p>
    <w:p w14:paraId="63834340" w14:textId="3ABE1143" w:rsidR="00051B19" w:rsidRDefault="00051B19">
      <w:r>
        <w:t>VUID:</w:t>
      </w:r>
      <w:r w:rsidR="007272BC">
        <w:t xml:space="preserve"> yand1</w:t>
      </w:r>
    </w:p>
    <w:p w14:paraId="3FB39D15" w14:textId="2BBDAE04" w:rsidR="00051B19" w:rsidRDefault="00051B19">
      <w:r>
        <w:t>Date:</w:t>
      </w:r>
      <w:r w:rsidR="007272BC">
        <w:t xml:space="preserve"> </w:t>
      </w:r>
      <w:r w:rsidR="00A80D63">
        <w:t>1/15/2020</w:t>
      </w:r>
    </w:p>
    <w:p w14:paraId="30976834" w14:textId="302ED1C5" w:rsidR="00840608" w:rsidRDefault="00051B19">
      <w:r>
        <w:t xml:space="preserve">Paper Title: </w:t>
      </w:r>
      <w:r w:rsidR="00106998" w:rsidRPr="00106998">
        <w:t>Faster R-CNN: Towards Real-Time Object</w:t>
      </w:r>
      <w:r w:rsidR="00106998">
        <w:t xml:space="preserve"> </w:t>
      </w:r>
      <w:r w:rsidR="00106998" w:rsidRPr="00106998">
        <w:t>Detection with Region Proposal Networks</w:t>
      </w:r>
    </w:p>
    <w:p w14:paraId="1A672403" w14:textId="37A10987" w:rsidR="00051B19" w:rsidRDefault="00051B19"/>
    <w:p w14:paraId="37F759F5" w14:textId="0F323555" w:rsidR="00051B19" w:rsidRDefault="00051B19">
      <w:r>
        <w:t>Please summarize the paper using your own words: (&lt;100 words)</w:t>
      </w:r>
    </w:p>
    <w:p w14:paraId="4108FF51" w14:textId="07FD3BD3" w:rsidR="00051B19" w:rsidRDefault="00106998">
      <w:r>
        <w:t xml:space="preserve">This paper presents a new technique for object detection by utilizing shared convolutional layers between a network that creates the boxes and the network that classifies the objects in the boxes. The authors note that </w:t>
      </w:r>
      <w:r w:rsidR="00E57950">
        <w:t xml:space="preserve">existing techniques often </w:t>
      </w:r>
      <w:r w:rsidR="00AE3A56">
        <w:t xml:space="preserve">do not share network layers for these two tasks, making the </w:t>
      </w:r>
      <w:r w:rsidR="00F76BE1">
        <w:t xml:space="preserve">computation take a longer time. </w:t>
      </w:r>
      <w:r w:rsidR="001D66B9">
        <w:t xml:space="preserve">In this architecture, the authors first train a network to </w:t>
      </w:r>
      <w:r w:rsidR="00CD2A30">
        <w:t xml:space="preserve">propose regions, and then use the regions to train a classifier </w:t>
      </w:r>
      <w:r w:rsidR="002E40B9">
        <w:t xml:space="preserve">for the objects, but keep several shared convolutional layers between the two networks </w:t>
      </w:r>
      <w:r w:rsidR="00D5042D">
        <w:t>to reduce the running time of the algorithm.</w:t>
      </w:r>
    </w:p>
    <w:p w14:paraId="2064E759" w14:textId="5A0C0969" w:rsidR="00051B19" w:rsidRDefault="00051B19"/>
    <w:p w14:paraId="1AD1F74F" w14:textId="694E1EE7" w:rsidR="00051B19" w:rsidRDefault="00051B19">
      <w:r>
        <w:t>Question</w:t>
      </w:r>
      <w:r w:rsidR="00C24DA4">
        <w:t xml:space="preserve"> </w:t>
      </w:r>
      <w:r>
        <w:t>1 for the paper:</w:t>
      </w:r>
    </w:p>
    <w:p w14:paraId="682B926A" w14:textId="4ADF78EE" w:rsidR="00051B19" w:rsidRDefault="007F527E">
      <w:r>
        <w:t>How effective would such an architecture be if we were to outline the object instead of just using a rectangular box?</w:t>
      </w:r>
    </w:p>
    <w:p w14:paraId="0C97B6F7" w14:textId="3352CFAA" w:rsidR="00051B19" w:rsidRDefault="00051B19"/>
    <w:p w14:paraId="720E85E4" w14:textId="77777777" w:rsidR="00051B19" w:rsidRDefault="00051B19"/>
    <w:p w14:paraId="70289818" w14:textId="19496BFF" w:rsidR="00051B19" w:rsidRDefault="00051B19">
      <w:r>
        <w:t>Question 2 for the paper:</w:t>
      </w:r>
    </w:p>
    <w:p w14:paraId="7B5AD4E5" w14:textId="129CAD18" w:rsidR="00051B19" w:rsidRDefault="00394BF9">
      <w:r>
        <w:t>How difficult is the hyperparameter tuning for this network architecture, since we now have to use shared layers that work for two networks?</w:t>
      </w:r>
      <w:bookmarkStart w:id="0" w:name="_GoBack"/>
      <w:bookmarkEnd w:id="0"/>
    </w:p>
    <w:p w14:paraId="4C4A6336" w14:textId="77777777" w:rsidR="00051B19" w:rsidRDefault="00051B19"/>
    <w:p w14:paraId="4FC25F96" w14:textId="6ED9EFC1" w:rsidR="00051B19" w:rsidRDefault="00051B19"/>
    <w:p w14:paraId="39CFBF64" w14:textId="77777777" w:rsidR="00051B19" w:rsidRDefault="00051B19"/>
    <w:sectPr w:rsidR="00051B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7MwMDU3MTEyMzVQ0lEKTi0uzszPAykwrgUA9bWeXCwAAAA="/>
  </w:docVars>
  <w:rsids>
    <w:rsidRoot w:val="00840608"/>
    <w:rsid w:val="00051B19"/>
    <w:rsid w:val="00106998"/>
    <w:rsid w:val="001408A6"/>
    <w:rsid w:val="001D66B9"/>
    <w:rsid w:val="002E40B9"/>
    <w:rsid w:val="00394BF9"/>
    <w:rsid w:val="007272BC"/>
    <w:rsid w:val="007F1899"/>
    <w:rsid w:val="007F527E"/>
    <w:rsid w:val="00840608"/>
    <w:rsid w:val="00A80D63"/>
    <w:rsid w:val="00AE3A56"/>
    <w:rsid w:val="00BF27C6"/>
    <w:rsid w:val="00C24DA4"/>
    <w:rsid w:val="00CA118F"/>
    <w:rsid w:val="00CD2A30"/>
    <w:rsid w:val="00D5042D"/>
    <w:rsid w:val="00E57950"/>
    <w:rsid w:val="00F76BE1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7405"/>
  <w15:chartTrackingRefBased/>
  <w15:docId w15:val="{7866A55F-389D-4A8F-A5FF-518C3999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kai Huo</dc:creator>
  <cp:keywords/>
  <dc:description/>
  <cp:lastModifiedBy>Daniel</cp:lastModifiedBy>
  <cp:revision>20</cp:revision>
  <dcterms:created xsi:type="dcterms:W3CDTF">2018-08-15T03:20:00Z</dcterms:created>
  <dcterms:modified xsi:type="dcterms:W3CDTF">2020-01-15T15:55:00Z</dcterms:modified>
</cp:coreProperties>
</file>